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69CDD" w14:textId="77777777" w:rsidR="004E3579" w:rsidRDefault="000721C5" w:rsidP="000721C5">
      <w:pPr>
        <w:spacing w:after="0" w:line="240" w:lineRule="auto"/>
        <w:ind w:left="0" w:firstLine="0"/>
        <w:jc w:val="righ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 xml:space="preserve">Директору  </w:t>
      </w:r>
    </w:p>
    <w:p w14:paraId="10DC8C00" w14:textId="77777777" w:rsidR="004E3579" w:rsidRDefault="000721C5" w:rsidP="000721C5">
      <w:pPr>
        <w:spacing w:after="0" w:line="240" w:lineRule="auto"/>
        <w:ind w:left="10" w:right="4"/>
        <w:jc w:val="right"/>
      </w:pPr>
      <w:r>
        <w:rPr>
          <w:sz w:val="22"/>
        </w:rPr>
        <w:t xml:space="preserve">__________________________________ </w:t>
      </w:r>
    </w:p>
    <w:p w14:paraId="77F39AF0" w14:textId="77777777" w:rsidR="004E3579" w:rsidRDefault="000721C5">
      <w:pPr>
        <w:spacing w:after="100" w:line="240" w:lineRule="auto"/>
        <w:ind w:left="6673" w:right="-15"/>
        <w:jc w:val="left"/>
      </w:pPr>
      <w:r>
        <w:rPr>
          <w:sz w:val="14"/>
        </w:rPr>
        <w:t xml:space="preserve">                  название организации) </w:t>
      </w:r>
    </w:p>
    <w:p w14:paraId="578BD934" w14:textId="77777777" w:rsidR="004E3579" w:rsidRDefault="000721C5" w:rsidP="000721C5">
      <w:pPr>
        <w:spacing w:after="0" w:line="240" w:lineRule="auto"/>
        <w:ind w:left="10" w:right="4"/>
        <w:jc w:val="right"/>
      </w:pPr>
      <w:r>
        <w:rPr>
          <w:sz w:val="22"/>
        </w:rPr>
        <w:t xml:space="preserve">____________________________________ </w:t>
      </w:r>
    </w:p>
    <w:p w14:paraId="2B188F03" w14:textId="77777777" w:rsidR="004E3579" w:rsidRDefault="000721C5">
      <w:pPr>
        <w:spacing w:after="100" w:line="240" w:lineRule="auto"/>
        <w:ind w:left="6267" w:right="-15"/>
        <w:jc w:val="left"/>
      </w:pPr>
      <w:r>
        <w:rPr>
          <w:sz w:val="14"/>
        </w:rPr>
        <w:t xml:space="preserve">                    (фамилия, инициалы директора) </w:t>
      </w:r>
    </w:p>
    <w:p w14:paraId="683327E0" w14:textId="77777777" w:rsidR="004E3579" w:rsidRDefault="000721C5">
      <w:pPr>
        <w:spacing w:after="172" w:line="240" w:lineRule="auto"/>
        <w:ind w:left="0" w:firstLine="0"/>
        <w:jc w:val="center"/>
      </w:pPr>
      <w:r>
        <w:rPr>
          <w:sz w:val="14"/>
        </w:rPr>
        <w:t xml:space="preserve"> </w:t>
      </w:r>
    </w:p>
    <w:p w14:paraId="0D8DA8A6" w14:textId="77777777" w:rsidR="004E3579" w:rsidRDefault="000721C5">
      <w:pPr>
        <w:pStyle w:val="1"/>
      </w:pPr>
      <w:r>
        <w:t xml:space="preserve">Информированное добровольное согласие на проведение анонимного анкетирования  </w:t>
      </w:r>
    </w:p>
    <w:p w14:paraId="0E8BADD7" w14:textId="77777777" w:rsidR="004E3579" w:rsidRDefault="000721C5">
      <w:pPr>
        <w:spacing w:after="43" w:line="240" w:lineRule="auto"/>
        <w:ind w:left="0" w:firstLine="0"/>
        <w:jc w:val="center"/>
      </w:pPr>
      <w:r>
        <w:t xml:space="preserve"> </w:t>
      </w:r>
    </w:p>
    <w:p w14:paraId="1F98DA2A" w14:textId="77777777" w:rsidR="004E3579" w:rsidRDefault="000721C5">
      <w:r>
        <w:t xml:space="preserve"> Я, ___________________________________________________________________________,  </w:t>
      </w:r>
    </w:p>
    <w:p w14:paraId="45F6348E" w14:textId="77777777" w:rsidR="004E3579" w:rsidRDefault="000721C5">
      <w:pPr>
        <w:spacing w:after="46" w:line="240" w:lineRule="auto"/>
        <w:ind w:left="0" w:firstLine="0"/>
        <w:jc w:val="left"/>
      </w:pPr>
      <w:r>
        <w:t xml:space="preserve"> </w:t>
      </w:r>
    </w:p>
    <w:p w14:paraId="114B0760" w14:textId="77777777" w:rsidR="004E3579" w:rsidRDefault="000721C5">
      <w:r>
        <w:t xml:space="preserve">паспорт: серия____________номер______________выдан:_________________________ _________________________________________________________________________________,  проживающий(ая) по адресу:________________________________________________________ являясь  родителем/законным представителем обучающегося(йся) </w:t>
      </w:r>
    </w:p>
    <w:p w14:paraId="0666B4E9" w14:textId="77777777" w:rsidR="004E3579" w:rsidRDefault="000721C5">
      <w:r>
        <w:t xml:space="preserve">_________________________________________________________________________________, </w:t>
      </w:r>
    </w:p>
    <w:p w14:paraId="2D37099D" w14:textId="77777777" w:rsidR="004E3579" w:rsidRDefault="000721C5">
      <w:pPr>
        <w:spacing w:after="44" w:line="240" w:lineRule="auto"/>
        <w:ind w:left="0" w:firstLine="0"/>
        <w:jc w:val="center"/>
      </w:pPr>
      <w:r>
        <w:rPr>
          <w:sz w:val="18"/>
        </w:rPr>
        <w:t xml:space="preserve">(Ф.И.О. ребенка) </w:t>
      </w:r>
    </w:p>
    <w:p w14:paraId="3378A401" w14:textId="77777777" w:rsidR="004E3579" w:rsidRDefault="000721C5">
      <w:r>
        <w:t xml:space="preserve">дата рождения «___» ______________ ______ года,  класс____________________________, </w:t>
      </w:r>
    </w:p>
    <w:p w14:paraId="36387748" w14:textId="77777777" w:rsidR="004E3579" w:rsidRDefault="000721C5">
      <w:pPr>
        <w:spacing w:after="45" w:line="240" w:lineRule="auto"/>
        <w:ind w:left="0" w:firstLine="0"/>
        <w:jc w:val="left"/>
      </w:pPr>
      <w:r>
        <w:t xml:space="preserve"> </w:t>
      </w:r>
    </w:p>
    <w:p w14:paraId="2F44D27C" w14:textId="3F3B6669" w:rsidR="004E3579" w:rsidRDefault="000721C5" w:rsidP="000721C5">
      <w:pPr>
        <w:ind w:firstLine="572"/>
      </w:pPr>
      <w:r>
        <w:t xml:space="preserve"> Настоящим заявлением подтверждаю, что даю/ не даю___________________(вписать нужное) </w:t>
      </w:r>
      <w:r>
        <w:rPr>
          <w:b/>
          <w:i/>
        </w:rPr>
        <w:t>информированное добровольное согласие</w:t>
      </w:r>
      <w:r>
        <w:t xml:space="preserve"> на </w:t>
      </w:r>
      <w:r w:rsidR="009833FC">
        <w:t>участие моего ребенка в анкетировании</w:t>
      </w:r>
      <w:r>
        <w:t xml:space="preserve">, приводящемся в рамках независимой оценки </w:t>
      </w:r>
      <w:r w:rsidR="00397CB9" w:rsidRPr="00397CB9">
        <w:t>качества условий образовательной деятельности</w:t>
      </w:r>
      <w:bookmarkStart w:id="0" w:name="_GoBack"/>
      <w:bookmarkEnd w:id="0"/>
      <w:r>
        <w:t xml:space="preserve"> образовательными организациями</w:t>
      </w:r>
      <w:r w:rsidR="00397CB9" w:rsidRPr="00397CB9">
        <w:t xml:space="preserve"> </w:t>
      </w:r>
      <w:r w:rsidR="00397CB9">
        <w:rPr>
          <w:i/>
          <w:iCs/>
        </w:rPr>
        <w:t>название населенного пункта</w:t>
      </w:r>
      <w:r>
        <w:t xml:space="preserve">, на основании предоставленной сотрудником образовательной организации в доступной мне форме полной информации о целях и методах анкетирования.   </w:t>
      </w:r>
    </w:p>
    <w:p w14:paraId="7E4BA3E7" w14:textId="77777777" w:rsidR="004E3579" w:rsidRDefault="000721C5" w:rsidP="000721C5">
      <w:pPr>
        <w:ind w:firstLine="572"/>
      </w:pPr>
      <w:r>
        <w:t xml:space="preserve"> Подтверждаю, что давая такое согласие, я действую по своей воле, в своих интересах и интересах своего ребенка. </w:t>
      </w:r>
    </w:p>
    <w:p w14:paraId="36DBD259" w14:textId="470E36EC" w:rsidR="004E3579" w:rsidRDefault="000721C5" w:rsidP="000721C5">
      <w:pPr>
        <w:ind w:firstLine="572"/>
      </w:pPr>
      <w:r>
        <w:t xml:space="preserve"> Я удостоверяю, что текст моего информированного добровольного согласия на участие моего ребенка в анкетировании, приводящемся в рамках независимой оценки качества </w:t>
      </w:r>
      <w:r w:rsidR="00397CB9">
        <w:t>условий образовательной деятельности</w:t>
      </w:r>
      <w:r>
        <w:t xml:space="preserve"> образовательными организациями </w:t>
      </w:r>
      <w:r w:rsidR="00397CB9">
        <w:rPr>
          <w:i/>
          <w:iCs/>
        </w:rPr>
        <w:t>название населенного пункта</w:t>
      </w:r>
      <w:r>
        <w:t xml:space="preserve">, мною прочитан, мне понятно назначение данного документа, используемые термины, суть предстоящей процедуры, включая исчерпывающие ответы на поставленные мною вопросы.  </w:t>
      </w:r>
    </w:p>
    <w:p w14:paraId="2A217CDF" w14:textId="77777777" w:rsidR="004E3579" w:rsidRDefault="000721C5" w:rsidP="000721C5">
      <w:pPr>
        <w:ind w:firstLine="572"/>
      </w:pPr>
      <w:r>
        <w:t xml:space="preserve"> Полученные разъяснения понятны и меня удовлетворяют.  </w:t>
      </w:r>
    </w:p>
    <w:p w14:paraId="61C03700" w14:textId="77777777" w:rsidR="004E3579" w:rsidRDefault="000721C5" w:rsidP="000721C5">
      <w:pPr>
        <w:spacing w:after="247"/>
        <w:ind w:firstLine="572"/>
      </w:pPr>
      <w:r>
        <w:t xml:space="preserve"> Я оставляю за собой право отозвать свое согласие посредством составления соответствующего письменного документа.  </w:t>
      </w:r>
    </w:p>
    <w:p w14:paraId="260AD97D" w14:textId="77777777" w:rsidR="004E3579" w:rsidRDefault="000721C5">
      <w:pPr>
        <w:spacing w:after="197"/>
      </w:pPr>
      <w:r>
        <w:t xml:space="preserve">Настоящее согласие дано мной «___» ____________ 201__ г. </w:t>
      </w:r>
    </w:p>
    <w:p w14:paraId="094645C3" w14:textId="77777777" w:rsidR="004E3579" w:rsidRDefault="000721C5">
      <w:pPr>
        <w:spacing w:after="242" w:line="240" w:lineRule="auto"/>
        <w:ind w:left="427" w:firstLine="0"/>
        <w:jc w:val="left"/>
      </w:pPr>
      <w:r>
        <w:t xml:space="preserve"> </w:t>
      </w:r>
    </w:p>
    <w:p w14:paraId="67EF09E7" w14:textId="77777777" w:rsidR="000721C5" w:rsidRDefault="000721C5" w:rsidP="000721C5">
      <w:pPr>
        <w:spacing w:after="0" w:line="216" w:lineRule="auto"/>
        <w:ind w:left="0" w:right="2697" w:firstLine="0"/>
        <w:jc w:val="left"/>
      </w:pPr>
      <w:r>
        <w:t xml:space="preserve">______________________/_________________________/  </w:t>
      </w:r>
    </w:p>
    <w:p w14:paraId="585BC85F" w14:textId="77777777" w:rsidR="004E3579" w:rsidRDefault="000721C5" w:rsidP="000721C5">
      <w:pPr>
        <w:spacing w:after="0" w:line="216" w:lineRule="auto"/>
        <w:ind w:left="0" w:right="2697" w:firstLine="0"/>
        <w:jc w:val="left"/>
      </w:pPr>
      <w:r>
        <w:rPr>
          <w:sz w:val="18"/>
        </w:rPr>
        <w:t xml:space="preserve">                              (подпись родителя/законного представителя) </w:t>
      </w:r>
    </w:p>
    <w:p w14:paraId="5422BC1A" w14:textId="77777777" w:rsidR="004E3579" w:rsidRDefault="000721C5">
      <w:pPr>
        <w:spacing w:after="285" w:line="240" w:lineRule="auto"/>
        <w:ind w:left="427" w:firstLine="0"/>
        <w:jc w:val="left"/>
      </w:pPr>
      <w:r>
        <w:rPr>
          <w:sz w:val="28"/>
        </w:rPr>
        <w:t xml:space="preserve"> </w:t>
      </w:r>
    </w:p>
    <w:p w14:paraId="5397183F" w14:textId="77777777" w:rsidR="004E3579" w:rsidRDefault="000721C5">
      <w:pPr>
        <w:spacing w:after="718" w:line="240" w:lineRule="auto"/>
        <w:ind w:left="427" w:firstLine="0"/>
        <w:jc w:val="left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 xml:space="preserve"> </w:t>
      </w:r>
      <w:r>
        <w:rPr>
          <w:rFonts w:ascii="Calibri" w:eastAsia="Calibri" w:hAnsi="Calibri" w:cs="Calibri"/>
          <w:sz w:val="22"/>
        </w:rPr>
        <w:tab/>
        <w:t xml:space="preserve"> </w:t>
      </w:r>
    </w:p>
    <w:p w14:paraId="668A0AD1" w14:textId="77777777" w:rsidR="000721C5" w:rsidRDefault="000721C5">
      <w:pPr>
        <w:spacing w:after="718" w:line="240" w:lineRule="auto"/>
        <w:ind w:left="427" w:firstLine="0"/>
        <w:jc w:val="left"/>
        <w:rPr>
          <w:rFonts w:ascii="Calibri" w:eastAsia="Calibri" w:hAnsi="Calibri" w:cs="Calibri"/>
          <w:sz w:val="22"/>
        </w:rPr>
      </w:pPr>
    </w:p>
    <w:p w14:paraId="58CDDD46" w14:textId="77777777" w:rsidR="004E3579" w:rsidRDefault="000721C5" w:rsidP="000721C5">
      <w:pPr>
        <w:spacing w:after="0" w:line="240" w:lineRule="auto"/>
        <w:ind w:left="0" w:firstLine="0"/>
      </w:pPr>
      <w:r>
        <w:t xml:space="preserve"> </w:t>
      </w:r>
    </w:p>
    <w:sectPr w:rsidR="004E3579">
      <w:pgSz w:w="11906" w:h="16838"/>
      <w:pgMar w:top="1198" w:right="846" w:bottom="551" w:left="127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bUwMDE3NrS0NDNX0lEKTi0uzszPAykwrAUABi88oiwAAAA="/>
  </w:docVars>
  <w:rsids>
    <w:rsidRoot w:val="004E3579"/>
    <w:rsid w:val="000721C5"/>
    <w:rsid w:val="00397CB9"/>
    <w:rsid w:val="004E3579"/>
    <w:rsid w:val="0098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06F23"/>
  <w15:docId w15:val="{822F6BE4-E444-4AEA-B70A-98E98FF2F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32" w:line="237" w:lineRule="auto"/>
      <w:ind w:left="-5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1">
    <w:name w:val="heading 1"/>
    <w:next w:val="a"/>
    <w:link w:val="10"/>
    <w:uiPriority w:val="9"/>
    <w:unhideWhenUsed/>
    <w:qFormat/>
    <w:pPr>
      <w:keepNext/>
      <w:keepLines/>
      <w:spacing w:after="0" w:line="237" w:lineRule="auto"/>
      <w:ind w:left="225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дмин</dc:creator>
  <cp:keywords/>
  <cp:lastModifiedBy>Онегов Дмитрий Викторович</cp:lastModifiedBy>
  <cp:revision>3</cp:revision>
  <dcterms:created xsi:type="dcterms:W3CDTF">2019-09-12T07:52:00Z</dcterms:created>
  <dcterms:modified xsi:type="dcterms:W3CDTF">2020-02-04T13:05:00Z</dcterms:modified>
</cp:coreProperties>
</file>